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15ECE" w14:textId="77777777" w:rsidR="00B27C71" w:rsidRDefault="00B27C71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6ED4EF" w14:textId="77777777" w:rsidR="00A64630" w:rsidRDefault="00A64630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.C.</w:t>
      </w:r>
    </w:p>
    <w:p w14:paraId="3BEBB555" w14:textId="77777777" w:rsidR="0055460C" w:rsidRP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ÇANAKKALE ONSEKİZ MART ÜNİVERSİTESİ</w:t>
      </w:r>
    </w:p>
    <w:p w14:paraId="5C9855EB" w14:textId="77777777" w:rsidR="009034AF" w:rsidRP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YABANCI DİLLER YÜKSEKOKULU MÜDÜRLÜĞÜ</w:t>
      </w:r>
    </w:p>
    <w:p w14:paraId="5B25029E" w14:textId="77777777" w:rsidR="009034AF" w:rsidRDefault="00ED25D9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ABANCI DİLLER</w:t>
      </w:r>
      <w:r w:rsidR="00B27C71" w:rsidRPr="009034AF">
        <w:rPr>
          <w:rFonts w:ascii="Times New Roman" w:hAnsi="Times New Roman" w:cs="Times New Roman"/>
          <w:b/>
          <w:sz w:val="24"/>
          <w:szCs w:val="24"/>
        </w:rPr>
        <w:t xml:space="preserve"> BÖLÜM BAŞKANLIĞINA</w:t>
      </w:r>
    </w:p>
    <w:p w14:paraId="35E256F8" w14:textId="77777777" w:rsid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2F2D54" w14:textId="334CB4D4" w:rsidR="009034AF" w:rsidRDefault="00686736" w:rsidP="004C1FB7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B41E4F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-</w:t>
      </w:r>
      <w:r w:rsidR="00A64630">
        <w:rPr>
          <w:rFonts w:ascii="Times New Roman" w:hAnsi="Times New Roman" w:cs="Times New Roman"/>
          <w:sz w:val="24"/>
          <w:szCs w:val="24"/>
        </w:rPr>
        <w:t xml:space="preserve"> </w:t>
      </w:r>
      <w:r w:rsidR="00B41E4F">
        <w:rPr>
          <w:rFonts w:ascii="Times New Roman" w:hAnsi="Times New Roman" w:cs="Times New Roman"/>
          <w:sz w:val="24"/>
          <w:szCs w:val="24"/>
        </w:rPr>
        <w:t>20…</w:t>
      </w:r>
      <w:r w:rsidR="00A64630">
        <w:rPr>
          <w:rFonts w:ascii="Times New Roman" w:hAnsi="Times New Roman" w:cs="Times New Roman"/>
          <w:sz w:val="24"/>
          <w:szCs w:val="24"/>
        </w:rPr>
        <w:t>Akademik Yılı</w:t>
      </w:r>
      <w:r w:rsidR="002D420B">
        <w:rPr>
          <w:rFonts w:ascii="Times New Roman" w:hAnsi="Times New Roman" w:cs="Times New Roman"/>
          <w:sz w:val="24"/>
          <w:szCs w:val="24"/>
        </w:rPr>
        <w:t xml:space="preserve"> </w:t>
      </w:r>
      <w:r w:rsidR="00B41E4F">
        <w:rPr>
          <w:rFonts w:ascii="Times New Roman" w:hAnsi="Times New Roman" w:cs="Times New Roman"/>
          <w:sz w:val="24"/>
          <w:szCs w:val="24"/>
        </w:rPr>
        <w:t>……………</w:t>
      </w:r>
      <w:r w:rsidR="002D420B">
        <w:rPr>
          <w:rFonts w:ascii="Times New Roman" w:hAnsi="Times New Roman" w:cs="Times New Roman"/>
          <w:sz w:val="24"/>
          <w:szCs w:val="24"/>
        </w:rPr>
        <w:t xml:space="preserve"> Dönemi</w:t>
      </w:r>
      <w:r w:rsidR="00B41E4F">
        <w:rPr>
          <w:rFonts w:ascii="Times New Roman" w:hAnsi="Times New Roman" w:cs="Times New Roman"/>
          <w:sz w:val="24"/>
          <w:szCs w:val="24"/>
        </w:rPr>
        <w:t>, …</w:t>
      </w:r>
      <w:r w:rsidR="004C1FB7">
        <w:rPr>
          <w:rFonts w:ascii="Times New Roman" w:hAnsi="Times New Roman" w:cs="Times New Roman"/>
          <w:sz w:val="24"/>
          <w:szCs w:val="24"/>
        </w:rPr>
        <w:t>/</w:t>
      </w:r>
      <w:r w:rsidR="00B41E4F">
        <w:rPr>
          <w:rFonts w:ascii="Times New Roman" w:hAnsi="Times New Roman" w:cs="Times New Roman"/>
          <w:sz w:val="24"/>
          <w:szCs w:val="24"/>
        </w:rPr>
        <w:t>……</w:t>
      </w:r>
      <w:r w:rsidR="004C1FB7">
        <w:rPr>
          <w:rFonts w:ascii="Times New Roman" w:hAnsi="Times New Roman" w:cs="Times New Roman"/>
          <w:sz w:val="24"/>
          <w:szCs w:val="24"/>
        </w:rPr>
        <w:t>/</w:t>
      </w:r>
      <w:r w:rsidR="00B41E4F">
        <w:rPr>
          <w:rFonts w:ascii="Times New Roman" w:hAnsi="Times New Roman" w:cs="Times New Roman"/>
          <w:sz w:val="24"/>
          <w:szCs w:val="24"/>
        </w:rPr>
        <w:t>………</w:t>
      </w:r>
      <w:r w:rsidR="00B27C71">
        <w:rPr>
          <w:rFonts w:ascii="Times New Roman" w:hAnsi="Times New Roman" w:cs="Times New Roman"/>
          <w:sz w:val="24"/>
          <w:szCs w:val="24"/>
        </w:rPr>
        <w:t xml:space="preserve"> </w:t>
      </w:r>
      <w:r w:rsidR="009034AF">
        <w:rPr>
          <w:rFonts w:ascii="Times New Roman" w:hAnsi="Times New Roman" w:cs="Times New Roman"/>
          <w:sz w:val="24"/>
          <w:szCs w:val="24"/>
        </w:rPr>
        <w:t>tarih</w:t>
      </w:r>
      <w:r w:rsidR="00B41E4F">
        <w:rPr>
          <w:rFonts w:ascii="Times New Roman" w:hAnsi="Times New Roman" w:cs="Times New Roman"/>
          <w:sz w:val="24"/>
          <w:szCs w:val="24"/>
        </w:rPr>
        <w:t>inde</w:t>
      </w:r>
      <w:r w:rsidR="009034AF">
        <w:rPr>
          <w:rFonts w:ascii="Times New Roman" w:hAnsi="Times New Roman" w:cs="Times New Roman"/>
          <w:sz w:val="24"/>
          <w:szCs w:val="24"/>
        </w:rPr>
        <w:t xml:space="preserve"> </w:t>
      </w:r>
      <w:r w:rsidR="00766915">
        <w:rPr>
          <w:rFonts w:ascii="Times New Roman" w:hAnsi="Times New Roman" w:cs="Times New Roman"/>
          <w:sz w:val="24"/>
          <w:szCs w:val="24"/>
        </w:rPr>
        <w:t>saat ………………….</w:t>
      </w:r>
      <w:r w:rsidR="001D1D35">
        <w:rPr>
          <w:rFonts w:ascii="Times New Roman" w:hAnsi="Times New Roman" w:cs="Times New Roman"/>
          <w:sz w:val="24"/>
          <w:szCs w:val="24"/>
        </w:rPr>
        <w:t xml:space="preserve">, …………………………………………………………. </w:t>
      </w:r>
      <w:r w:rsidR="005B0942">
        <w:rPr>
          <w:rFonts w:ascii="Times New Roman" w:hAnsi="Times New Roman" w:cs="Times New Roman"/>
          <w:sz w:val="24"/>
          <w:szCs w:val="24"/>
        </w:rPr>
        <w:t xml:space="preserve">Microsoft Teams üzerinde </w:t>
      </w:r>
      <w:r w:rsidR="009034AF">
        <w:rPr>
          <w:rFonts w:ascii="Times New Roman" w:hAnsi="Times New Roman" w:cs="Times New Roman"/>
          <w:sz w:val="24"/>
          <w:szCs w:val="24"/>
        </w:rPr>
        <w:t xml:space="preserve">yapılacak olan </w:t>
      </w:r>
      <w:r w:rsidR="00ED4547">
        <w:rPr>
          <w:rFonts w:ascii="Times New Roman" w:hAnsi="Times New Roman" w:cs="Times New Roman"/>
          <w:sz w:val="24"/>
          <w:szCs w:val="24"/>
        </w:rPr>
        <w:t xml:space="preserve">İngilizce </w:t>
      </w:r>
      <w:r w:rsidR="009034AF" w:rsidRPr="00CF791D">
        <w:rPr>
          <w:rFonts w:ascii="Times New Roman" w:hAnsi="Times New Roman" w:cs="Times New Roman"/>
          <w:b/>
          <w:sz w:val="24"/>
          <w:szCs w:val="24"/>
        </w:rPr>
        <w:t xml:space="preserve">Zorunlu Hazırlık </w:t>
      </w:r>
      <w:r w:rsidR="00AF44ED" w:rsidRPr="00AF44ED">
        <w:rPr>
          <w:rFonts w:ascii="Times New Roman" w:hAnsi="Times New Roman" w:cs="Times New Roman"/>
          <w:b/>
          <w:sz w:val="24"/>
          <w:szCs w:val="24"/>
        </w:rPr>
        <w:t xml:space="preserve">Muafiyet </w:t>
      </w:r>
      <w:r w:rsidR="00CF791D" w:rsidRPr="00CF791D">
        <w:rPr>
          <w:rFonts w:ascii="Times New Roman" w:hAnsi="Times New Roman" w:cs="Times New Roman"/>
          <w:b/>
          <w:sz w:val="24"/>
          <w:szCs w:val="24"/>
        </w:rPr>
        <w:t>Sınavı</w:t>
      </w:r>
      <w:r w:rsidR="00CF791D">
        <w:rPr>
          <w:rFonts w:ascii="Times New Roman" w:hAnsi="Times New Roman" w:cs="Times New Roman"/>
          <w:sz w:val="24"/>
          <w:szCs w:val="24"/>
        </w:rPr>
        <w:t xml:space="preserve"> </w:t>
      </w:r>
      <w:r w:rsidR="00A64630">
        <w:rPr>
          <w:rFonts w:ascii="Times New Roman" w:hAnsi="Times New Roman" w:cs="Times New Roman"/>
          <w:sz w:val="24"/>
          <w:szCs w:val="24"/>
        </w:rPr>
        <w:t xml:space="preserve">başvurumun kabul edilmesi </w:t>
      </w:r>
      <w:r w:rsidR="005B0942">
        <w:rPr>
          <w:rFonts w:ascii="Times New Roman" w:hAnsi="Times New Roman" w:cs="Times New Roman"/>
          <w:sz w:val="24"/>
          <w:szCs w:val="24"/>
        </w:rPr>
        <w:t xml:space="preserve">ve  aşağıda verdiğim mail adresine sınav ekip kodunun iletilmesi </w:t>
      </w:r>
      <w:r w:rsidR="00A64630">
        <w:rPr>
          <w:rFonts w:ascii="Times New Roman" w:hAnsi="Times New Roman" w:cs="Times New Roman"/>
          <w:sz w:val="24"/>
          <w:szCs w:val="24"/>
        </w:rPr>
        <w:t>hususunda;</w:t>
      </w:r>
    </w:p>
    <w:p w14:paraId="77EAC30F" w14:textId="77777777" w:rsidR="00A64630" w:rsidRDefault="00A64630" w:rsidP="00A6463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4A0499" w14:textId="77777777" w:rsidR="00A64630" w:rsidRDefault="00A64630" w:rsidP="009034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reğini bilgilerinize arz ederim.</w:t>
      </w:r>
    </w:p>
    <w:p w14:paraId="269F15A9" w14:textId="77777777" w:rsidR="00A64630" w:rsidRDefault="00A64630" w:rsidP="009034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00EB116" w14:textId="77777777" w:rsidR="00A64630" w:rsidRDefault="001D1D35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EAC77C8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97BDE85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01443E5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47D8F24" w14:textId="77777777"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FE94818" w14:textId="77777777" w:rsidR="00A64630" w:rsidRDefault="00A64630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37FAFC3" w14:textId="77777777" w:rsidR="00A64630" w:rsidRDefault="00A64630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532668567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</w:t>
      </w:r>
    </w:p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2950"/>
        <w:gridCol w:w="6112"/>
      </w:tblGrid>
      <w:tr w:rsidR="004C1FB7" w14:paraId="1231758F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AD2C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şvuru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E48F4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71E541BB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7BC47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 Soyadı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EB4A7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424E6A83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7A5B0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.C. Kimlik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0311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3D7C6707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B12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EF651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1FC153C4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95D12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ülte/Yüksekokul/MY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45A18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3B737407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74238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44B24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1379" w14:paraId="5325EE6D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7031D" w14:textId="77777777" w:rsidR="00361379" w:rsidRDefault="0036137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yıt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F4FD1" w14:textId="77777777" w:rsidR="00361379" w:rsidRDefault="0036137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08CD2FF6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89BD8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lefon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F9BEA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7DE28A12" w14:textId="77777777" w:rsidTr="004C1FB7">
        <w:trPr>
          <w:trHeight w:val="26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59C93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493AF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49EAC9FE" w14:textId="7777777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7CB26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res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95F53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14:paraId="11572474" w14:textId="77777777" w:rsidTr="00416B41">
        <w:trPr>
          <w:trHeight w:val="92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4031E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87AAD" w14:textId="77777777"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bookmarkEnd w:id="0"/>
    </w:tbl>
    <w:p w14:paraId="571E354E" w14:textId="77777777" w:rsidR="009034AF" w:rsidRDefault="009034AF" w:rsidP="004F2787"/>
    <w:sectPr w:rsidR="009034AF" w:rsidSect="00B41B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DGyMDA3NLQwNTdX0lEKTi0uzszPAykwrAUAOUTlJSwAAAA="/>
  </w:docVars>
  <w:rsids>
    <w:rsidRoot w:val="00D846AB"/>
    <w:rsid w:val="00023856"/>
    <w:rsid w:val="00057441"/>
    <w:rsid w:val="000B7E3A"/>
    <w:rsid w:val="001D1D35"/>
    <w:rsid w:val="002A233C"/>
    <w:rsid w:val="002D420B"/>
    <w:rsid w:val="00361379"/>
    <w:rsid w:val="00361BBF"/>
    <w:rsid w:val="00416B41"/>
    <w:rsid w:val="004C1FB7"/>
    <w:rsid w:val="004F2787"/>
    <w:rsid w:val="0055460C"/>
    <w:rsid w:val="005B0942"/>
    <w:rsid w:val="00686736"/>
    <w:rsid w:val="00766915"/>
    <w:rsid w:val="008C56DC"/>
    <w:rsid w:val="008F7141"/>
    <w:rsid w:val="009034AF"/>
    <w:rsid w:val="00985585"/>
    <w:rsid w:val="00A64630"/>
    <w:rsid w:val="00AA6A4B"/>
    <w:rsid w:val="00AF44ED"/>
    <w:rsid w:val="00B27C71"/>
    <w:rsid w:val="00B41B63"/>
    <w:rsid w:val="00B41E4F"/>
    <w:rsid w:val="00CA705E"/>
    <w:rsid w:val="00CF791D"/>
    <w:rsid w:val="00D846AB"/>
    <w:rsid w:val="00D9474E"/>
    <w:rsid w:val="00E64CC7"/>
    <w:rsid w:val="00ED25D9"/>
    <w:rsid w:val="00ED4547"/>
    <w:rsid w:val="00EF00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766DF"/>
  <w15:docId w15:val="{9E4981E2-9514-4101-B647-6DADC5921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C1FB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39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2</dc:creator>
  <cp:lastModifiedBy>Gokhan HINIZ</cp:lastModifiedBy>
  <cp:revision>19</cp:revision>
  <dcterms:created xsi:type="dcterms:W3CDTF">2018-12-15T16:59:00Z</dcterms:created>
  <dcterms:modified xsi:type="dcterms:W3CDTF">2020-10-16T09:32:00Z</dcterms:modified>
</cp:coreProperties>
</file>